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Prestigious Performing Arts Scholarship at Guildhall School of Music &amp; Drama, London</w:t>
      </w:r>
    </w:p>
    <w:bookmarkEnd w:id="20"/>
    <w:p>
      <w:pPr>
        <w:pStyle w:val="BodyText"/>
      </w:pPr>
      <w:r>
        <w:t xml:space="preserve">Dear Scholarship Selection Committee,</w:t>
      </w:r>
    </w:p>
    <w:p>
      <w:pPr>
        <w:pStyle w:val="BodyText"/>
      </w:pPr>
      <w:r>
        <w:t xml:space="preserve">I am writing with profound enthusiasm to submit my Scholarship Application Letter for the esteemed Performing Arts Scholarship at Guildhall School of Music &amp; Drama in the heart of United Kingdom London. As a dedicated and aspiring Actor from Johannesburg, South Africa, I have meticulously prepared this application to demonstrate how this opportunity will catalyze my journey toward becoming a transformative voice in global theatre and screen. The pursuit of excellence in the performing arts has defined my life since childhood, but it is the unparalleled creative ecosystem of London that compels me to seek training within the United Kingdom’s most vibrant cultural capital.</w:t>
      </w:r>
    </w:p>
    <w:p>
      <w:pPr>
        <w:pStyle w:val="BodyText"/>
      </w:pPr>
      <w:r>
        <w:t xml:space="preserve">My artistic trajectory began at age seven when I performed in community theatre productions at Johannesburg’s Market Theatre. This early immersion ignited a fire that has only intensified through rigorous training and professional work across South Africa. I graduated with honors from the University of Cape Town’s Drama Department, where my thesis on "African Narrative in Contemporary Western Theatre" was praised for its innovative approach to cross-cultural storytelling. Since then, I have performed lead roles in eight full-scale productions, including a critically acclaimed solo show *Echoes of Soweto* at the Baxter Theatre Centre, which earned me the National Arts Festival Award for Emerging Talent. Yet, I recognize that to truly contribute to the international stage as an Actor of depth and versatility, I must immerse myself in London’s theatrical crucible.</w:t>
      </w:r>
    </w:p>
    <w:p>
      <w:pPr>
        <w:pStyle w:val="BodyText"/>
      </w:pPr>
      <w:r>
        <w:t xml:space="preserve">Why London? The United Kingdom London offers a unique confluence of historical tradition and avant-garde innovation that no other city can replicate. From Shakespeare’s Globe to the cutting-edge productions at the National Theatre, from the Royal Academy of Dramatic Art to the experimental spaces of The Young Vic, this city breathes theatre. As an Actor who has studied international acting methodologies—from Meisner technique in Cape Town to Stanislavski-inspired work in Paris—I now seek mastery of London’s distinct dialectical approach: one that merges classical precision with contemporary social urgency. The Guildhall School’s reputation for producing Actors who command both stage and screen (including alumni like Benedict Cumberbatch and Helen Mirren) aligns perfectly with my ambition to become a versatile artist who can navigate Shakespearean monologues while delivering raw, authentic performances in film.</w:t>
      </w:r>
    </w:p>
    <w:p>
      <w:pPr>
        <w:pStyle w:val="BodyText"/>
      </w:pPr>
      <w:r>
        <w:t xml:space="preserve">My commitment extends beyond performance into advocacy. I co-founded "Stage for Change," a nonprofit mentoring program pairing underprivileged youth with professional Actors in Cape Town, where we’ve impacted over 300 young people through theatre workshops focused on social justice narratives. In London, I plan to expand this initiative by collaborating with the Royal Court Theatre’s community outreach programs. This Scholarship Application Letter isn’t merely about personal advancement; it’s a pledge to leverage my training for communal upliftment—a mission resonant with the United Kingdom London arts sector’s ethos of art as social catalyst.</w:t>
      </w:r>
    </w:p>
    <w:p>
      <w:pPr>
        <w:pStyle w:val="BodyText"/>
      </w:pPr>
      <w:r>
        <w:t xml:space="preserve">I have selected Guildhall School specifically for its intensive three-year MA Actor Training program, which integrates physical theatre, voice mastery, and industry placements—exactly the holistic foundation I require. The prospect of working with faculty like Professor John Barton (a pioneer of text-based acting) and participating in productions at venues such as the Barbican Centre would be a career-defining privilege. However, financial constraints threaten my ability to pursue this dream without support. My family’s resources are limited to covering basic travel costs; the full tuition fees would otherwise require me to take on debt that could hinder my artistic focus for years. This scholarship represents not just financial relief, but an investment in a future Actor who will champion diverse stories on London’s stages and beyond.</w:t>
      </w:r>
    </w:p>
    <w:p>
      <w:pPr>
        <w:pStyle w:val="BodyText"/>
      </w:pPr>
      <w:r>
        <w:t xml:space="preserve">My vision for the United Kingdom London is clear: to become part of its living theatre heritage while challenging it to evolve. I aim to create a body of work that reflects the complexities of modern identity—drawing from my African roots, South African struggles, and London’s multicultural fabric. One project I’ve already conceptualized is *The Thames Tapestries*, an immersive play exploring migration stories through the lens of London’s immigrant communities, which I intend to develop during my Guildhall training. This work would resonate deeply with the United Kingdom London’s commitment to inclusive storytelling, as seen in initiatives like the National Theatre’s "NT Connections."</w:t>
      </w:r>
    </w:p>
    <w:p>
      <w:pPr>
        <w:pStyle w:val="BodyText"/>
      </w:pPr>
      <w:r>
        <w:t xml:space="preserve">I understand that becoming an Actor demands more than talent—it requires resilience, humility, and a willingness to grow. My journey has taught me that true artistry emerges from vulnerability: the courage to explore my own cultural identity while embracing London’s theatrical language. I have prepared extensively for this moment through daily vocal exercises, movement workshops, and shadowing professional Actors at London’s West End theatres during my research trip last October. The city’s energy—its mix of history and rebellion in every street corner—is already fueling my creative fire.</w:t>
      </w:r>
    </w:p>
    <w:p>
      <w:pPr>
        <w:pStyle w:val="BodyText"/>
      </w:pPr>
      <w:r>
        <w:t xml:space="preserve">The Scholarship Application Letter I submit today is a testament to my unwavering dedication. It reflects not just my aspirations as an Actor, but a promise: to honor the trust placed in me by becoming a role model for young artists from underrepresented backgrounds, to enrich London’s theatrical landscape with authentic narratives, and ultimately, to contribute meaningfully to the United Kingdom London’s legacy as a global beacon of artistic innovation. With this scholarship, I will transform my passion into purpose—and prove that every voice deserves its place on the world stage.</w:t>
      </w:r>
    </w:p>
    <w:p>
      <w:pPr>
        <w:pStyle w:val="BodyText"/>
      </w:pPr>
      <w:r>
        <w:t xml:space="preserve">Thank you for considering my application. I am eager to discuss how my journey as an Actor aligns with Guildhall School’s mission and London’s dynamic arts community. I welcome the opportunity to present further work samples or engage in conversation at your earliest convenience.</w:t>
      </w:r>
    </w:p>
    <w:p>
      <w:pPr>
        <w:pStyle w:val="BodyText"/>
      </w:pPr>
      <w:r>
        <w:t xml:space="preserve">Sincerely,</w:t>
      </w:r>
    </w:p>
    <w:p>
      <w:pPr>
        <w:pStyle w:val="BodyText"/>
      </w:pPr>
      <w:r>
        <w:t xml:space="preserve">Ama Banda</w:t>
      </w:r>
    </w:p>
    <w:p>
      <w:pPr>
        <w:pStyle w:val="BodyText"/>
      </w:pPr>
      <w:r>
        <w:t xml:space="preserve">South African Actor | Founder, Stage for Change</w:t>
      </w:r>
    </w:p>
    <w:p>
      <w:pPr>
        <w:pStyle w:val="BodyText"/>
      </w:pPr>
      <w:r>
        <w:t xml:space="preserve">Cell: +27 82 123 4567 | Email: amabanda@theatre.org</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Scholarship Application Letter</dc:title>
  <dc:creator/>
  <dc:language>en</dc:language>
  <cp:keywords/>
  <dcterms:created xsi:type="dcterms:W3CDTF">2026-07-23T16:51:32Z</dcterms:created>
  <dcterms:modified xsi:type="dcterms:W3CDTF">2026-07-23T16:51:32Z</dcterms:modified>
</cp:coreProperties>
</file>

<file path=docProps/custom.xml><?xml version="1.0" encoding="utf-8"?>
<Properties xmlns="http://schemas.openxmlformats.org/officeDocument/2006/custom-properties" xmlns:vt="http://schemas.openxmlformats.org/officeDocument/2006/docPropsVTypes"/>
</file>